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7"/>
        <w:gridCol w:w="4675"/>
      </w:tblGrid>
      <w:tr w:rsidR="00F4785C" w14:paraId="49012201" w14:textId="77777777" w:rsidTr="000B6AB8">
        <w:trPr>
          <w:trHeight w:val="1408"/>
        </w:trPr>
        <w:tc>
          <w:tcPr>
            <w:tcW w:w="5387" w:type="dxa"/>
          </w:tcPr>
          <w:p w14:paraId="43B2AAA8" w14:textId="1B32E515" w:rsidR="00F4785C" w:rsidRPr="00F12173" w:rsidRDefault="008910AB" w:rsidP="00F4785C">
            <w:pPr>
              <w:pStyle w:val="Heading1"/>
              <w:jc w:val="center"/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</w:pPr>
            <w:r w:rsidRPr="00F12173"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  <w:t xml:space="preserve">Meeting </w:t>
            </w:r>
            <w:r w:rsidR="002B094A" w:rsidRPr="00F12173"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  <w:t>Agenda</w:t>
            </w:r>
          </w:p>
          <w:p w14:paraId="5F3F6E16" w14:textId="3E964FF4" w:rsidR="00FD6138" w:rsidRPr="000B6AB8" w:rsidRDefault="00E9383C" w:rsidP="00FD6138">
            <w:pPr>
              <w:pStyle w:val="Heading1"/>
              <w:jc w:val="center"/>
              <w:rPr>
                <w:rFonts w:ascii="Calibri Light" w:eastAsia="Calibri Light" w:hAnsi="Calibri Light" w:cs="Calibri Light"/>
                <w:sz w:val="36"/>
                <w:szCs w:val="36"/>
              </w:rPr>
            </w:pPr>
            <w:r w:rsidRPr="000B6AB8">
              <w:rPr>
                <w:rFonts w:ascii="Calibri Light" w:eastAsia="Calibri Light" w:hAnsi="Calibri Light" w:cs="Calibri Light"/>
                <w:sz w:val="36"/>
                <w:szCs w:val="36"/>
              </w:rPr>
              <w:t>Finance</w:t>
            </w:r>
            <w:r w:rsidR="00F4785C" w:rsidRPr="000B6AB8">
              <w:rPr>
                <w:rFonts w:ascii="Calibri Light" w:eastAsia="Calibri Light" w:hAnsi="Calibri Light" w:cs="Calibri Light"/>
                <w:sz w:val="36"/>
                <w:szCs w:val="36"/>
              </w:rPr>
              <w:t xml:space="preserve"> Special Interest Group </w:t>
            </w:r>
            <w:r w:rsidR="0031194C" w:rsidRPr="000B6AB8">
              <w:rPr>
                <w:rFonts w:ascii="Calibri Light" w:eastAsia="Calibri Light" w:hAnsi="Calibri Light" w:cs="Calibri Light"/>
                <w:sz w:val="36"/>
                <w:szCs w:val="36"/>
              </w:rPr>
              <w:t>–</w:t>
            </w:r>
            <w:r w:rsidR="00F4785C" w:rsidRPr="000B6AB8">
              <w:rPr>
                <w:rFonts w:ascii="Calibri Light" w:eastAsia="Calibri Light" w:hAnsi="Calibri Light" w:cs="Calibri Light"/>
                <w:sz w:val="36"/>
                <w:szCs w:val="36"/>
              </w:rPr>
              <w:t xml:space="preserve"> Thursday</w:t>
            </w:r>
            <w:r w:rsidR="0031194C" w:rsidRPr="000B6AB8">
              <w:rPr>
                <w:rFonts w:ascii="Calibri Light" w:eastAsia="Calibri Light" w:hAnsi="Calibri Light" w:cs="Calibri Light"/>
                <w:sz w:val="36"/>
                <w:szCs w:val="36"/>
              </w:rPr>
              <w:t>,</w:t>
            </w:r>
            <w:r w:rsidR="00F4785C" w:rsidRPr="000B6AB8">
              <w:rPr>
                <w:rFonts w:ascii="Calibri Light" w:eastAsia="Calibri Light" w:hAnsi="Calibri Light" w:cs="Calibri Light"/>
                <w:sz w:val="36"/>
                <w:szCs w:val="36"/>
              </w:rPr>
              <w:t xml:space="preserve"> </w:t>
            </w:r>
            <w:r w:rsidR="00B3382F" w:rsidRPr="000B6AB8">
              <w:rPr>
                <w:rFonts w:ascii="Calibri Light" w:eastAsia="Calibri Light" w:hAnsi="Calibri Light" w:cs="Calibri Light"/>
                <w:sz w:val="36"/>
                <w:szCs w:val="36"/>
              </w:rPr>
              <w:t>2</w:t>
            </w:r>
            <w:r w:rsidR="00E54809" w:rsidRPr="000B6AB8">
              <w:rPr>
                <w:rFonts w:ascii="Calibri Light" w:eastAsia="Calibri Light" w:hAnsi="Calibri Light" w:cs="Calibri Light"/>
                <w:sz w:val="36"/>
                <w:szCs w:val="36"/>
              </w:rPr>
              <w:t>0</w:t>
            </w:r>
            <w:r w:rsidR="00B3382F" w:rsidRPr="000B6AB8">
              <w:rPr>
                <w:rFonts w:ascii="Calibri Light" w:eastAsia="Calibri Light" w:hAnsi="Calibri Light" w:cs="Calibri Light"/>
                <w:sz w:val="36"/>
                <w:szCs w:val="36"/>
              </w:rPr>
              <w:t xml:space="preserve"> </w:t>
            </w:r>
            <w:r w:rsidR="00C12BB4" w:rsidRPr="000B6AB8">
              <w:rPr>
                <w:rFonts w:ascii="Calibri Light" w:eastAsia="Calibri Light" w:hAnsi="Calibri Light" w:cs="Calibri Light"/>
                <w:sz w:val="36"/>
                <w:szCs w:val="36"/>
              </w:rPr>
              <w:t>November</w:t>
            </w:r>
            <w:r w:rsidR="00325A36" w:rsidRPr="000B6AB8">
              <w:rPr>
                <w:rFonts w:ascii="Calibri Light" w:eastAsia="Calibri Light" w:hAnsi="Calibri Light" w:cs="Calibri Light"/>
                <w:sz w:val="36"/>
                <w:szCs w:val="36"/>
              </w:rPr>
              <w:t xml:space="preserve"> </w:t>
            </w:r>
            <w:r w:rsidR="00B3382F" w:rsidRPr="000B6AB8">
              <w:rPr>
                <w:rFonts w:ascii="Calibri Light" w:eastAsia="Calibri Light" w:hAnsi="Calibri Light" w:cs="Calibri Light"/>
                <w:sz w:val="36"/>
                <w:szCs w:val="36"/>
              </w:rPr>
              <w:t>202</w:t>
            </w:r>
            <w:r w:rsidR="006D2793" w:rsidRPr="000B6AB8">
              <w:rPr>
                <w:rFonts w:ascii="Calibri Light" w:eastAsia="Calibri Light" w:hAnsi="Calibri Light" w:cs="Calibri Light"/>
                <w:sz w:val="36"/>
                <w:szCs w:val="36"/>
              </w:rPr>
              <w:t>5</w:t>
            </w:r>
          </w:p>
          <w:p w14:paraId="6D629AA6" w14:textId="5E2ABC73" w:rsidR="006D2793" w:rsidRPr="0001508D" w:rsidRDefault="00F07D47" w:rsidP="00E83DCB">
            <w:pPr>
              <w:jc w:val="center"/>
              <w:rPr>
                <w:b/>
                <w:bCs/>
                <w:lang w:val="en-AU"/>
              </w:rPr>
            </w:pPr>
            <w:r w:rsidRPr="0001508D">
              <w:rPr>
                <w:b/>
                <w:bCs/>
                <w:lang w:val="en-AU"/>
              </w:rPr>
              <w:t xml:space="preserve">Novotel Geelong, </w:t>
            </w:r>
            <w:r w:rsidR="00DD547E" w:rsidRPr="0001508D">
              <w:rPr>
                <w:b/>
                <w:bCs/>
                <w:lang w:val="en-AU"/>
              </w:rPr>
              <w:t>10/14 Eastern Beach Rd, Geelong</w:t>
            </w:r>
          </w:p>
          <w:p w14:paraId="43E6CD39" w14:textId="29FD36DF" w:rsidR="00FD6138" w:rsidRPr="0001508D" w:rsidRDefault="00C12BB4" w:rsidP="009310EF">
            <w:pPr>
              <w:jc w:val="center"/>
            </w:pPr>
            <w:r w:rsidRPr="0001508D">
              <w:t>9</w:t>
            </w:r>
            <w:r w:rsidR="00FD6138" w:rsidRPr="0001508D">
              <w:t xml:space="preserve">:00am – </w:t>
            </w:r>
            <w:r w:rsidRPr="0001508D">
              <w:t>3</w:t>
            </w:r>
            <w:r w:rsidR="00FD6138" w:rsidRPr="0001508D">
              <w:t>:</w:t>
            </w:r>
            <w:r w:rsidR="00E9383C" w:rsidRPr="0001508D">
              <w:t>3</w:t>
            </w:r>
            <w:r w:rsidR="00FD6138" w:rsidRPr="0001508D">
              <w:t>0pm</w:t>
            </w:r>
          </w:p>
        </w:tc>
        <w:tc>
          <w:tcPr>
            <w:tcW w:w="4675" w:type="dxa"/>
          </w:tcPr>
          <w:p w14:paraId="085BE8DD" w14:textId="5B168D47" w:rsidR="00F4785C" w:rsidRDefault="00F4785C" w:rsidP="3BDD3BBE">
            <w:pPr>
              <w:pStyle w:val="Heading1"/>
              <w:rPr>
                <w:rFonts w:ascii="Calibri Light" w:eastAsia="Calibri Light" w:hAnsi="Calibri Light" w:cs="Calibri Light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58240" behindDoc="0" locked="0" layoutInCell="1" allowOverlap="1" wp14:anchorId="0B36C4F2" wp14:editId="5D6865D5">
                  <wp:simplePos x="0" y="0"/>
                  <wp:positionH relativeFrom="column">
                    <wp:posOffset>204470</wp:posOffset>
                  </wp:positionH>
                  <wp:positionV relativeFrom="paragraph">
                    <wp:posOffset>366395</wp:posOffset>
                  </wp:positionV>
                  <wp:extent cx="2562225" cy="1047750"/>
                  <wp:effectExtent l="0" t="0" r="9525" b="0"/>
                  <wp:wrapNone/>
                  <wp:docPr id="2945" name="Picture 29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5" name="Picture 2945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225" cy="1047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1FF116A" w14:textId="02FAB9D3" w:rsidR="3BDD3BBE" w:rsidRDefault="3BDD3BBE" w:rsidP="00303A44">
      <w:pPr>
        <w:pBdr>
          <w:bottom w:val="single" w:sz="12" w:space="0" w:color="auto"/>
        </w:pBdr>
        <w:spacing w:line="257" w:lineRule="auto"/>
        <w:rPr>
          <w:rFonts w:ascii="Calibri" w:eastAsia="Calibri" w:hAnsi="Calibri" w:cs="Calibri"/>
        </w:rPr>
      </w:pPr>
    </w:p>
    <w:tbl>
      <w:tblPr>
        <w:tblStyle w:val="TableGrid0"/>
        <w:tblW w:w="9879" w:type="dxa"/>
        <w:tblInd w:w="-5" w:type="dxa"/>
        <w:tblCellMar>
          <w:top w:w="9" w:type="dxa"/>
          <w:left w:w="107" w:type="dxa"/>
          <w:bottom w:w="9" w:type="dxa"/>
          <w:right w:w="108" w:type="dxa"/>
        </w:tblCellMar>
        <w:tblLook w:val="04A0" w:firstRow="1" w:lastRow="0" w:firstColumn="1" w:lastColumn="0" w:noHBand="0" w:noVBand="1"/>
      </w:tblPr>
      <w:tblGrid>
        <w:gridCol w:w="1560"/>
        <w:gridCol w:w="8319"/>
      </w:tblGrid>
      <w:tr w:rsidR="00F4785C" w:rsidRPr="00061E04" w14:paraId="4DFC31F6" w14:textId="77777777" w:rsidTr="00C13F3E">
        <w:trPr>
          <w:trHeight w:val="900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7EE"/>
            <w:vAlign w:val="center"/>
          </w:tcPr>
          <w:p w14:paraId="319A2332" w14:textId="1874AD2E" w:rsidR="00F4785C" w:rsidRPr="00061E04" w:rsidRDefault="00882234" w:rsidP="00D013A8">
            <w:pPr>
              <w:spacing w:line="259" w:lineRule="auto"/>
              <w:rPr>
                <w:rFonts w:asciiTheme="majorHAnsi" w:hAnsiTheme="majorHAnsi" w:cstheme="majorHAnsi"/>
                <w:szCs w:val="24"/>
              </w:rPr>
            </w:pPr>
            <w:r>
              <w:rPr>
                <w:rFonts w:asciiTheme="majorHAnsi" w:eastAsia="Arial" w:hAnsiTheme="majorHAnsi" w:cstheme="majorHAnsi"/>
                <w:b/>
                <w:szCs w:val="24"/>
              </w:rPr>
              <w:t>Finance</w:t>
            </w:r>
            <w:r w:rsidR="004A1106" w:rsidRPr="00061E04">
              <w:rPr>
                <w:rFonts w:asciiTheme="majorHAnsi" w:eastAsia="Arial" w:hAnsiTheme="majorHAnsi" w:cstheme="majorHAnsi"/>
                <w:b/>
                <w:szCs w:val="24"/>
              </w:rPr>
              <w:t xml:space="preserve"> SIG </w:t>
            </w:r>
            <w:r w:rsidR="00F4785C" w:rsidRPr="00061E04">
              <w:rPr>
                <w:rFonts w:asciiTheme="majorHAnsi" w:eastAsia="Arial" w:hAnsiTheme="majorHAnsi" w:cstheme="majorHAnsi"/>
                <w:b/>
                <w:szCs w:val="24"/>
              </w:rPr>
              <w:t xml:space="preserve">Objective </w:t>
            </w:r>
          </w:p>
        </w:tc>
        <w:tc>
          <w:tcPr>
            <w:tcW w:w="83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7EE"/>
            <w:vAlign w:val="center"/>
          </w:tcPr>
          <w:p w14:paraId="0144F874" w14:textId="7261712F" w:rsidR="00F4785C" w:rsidRPr="00061E04" w:rsidRDefault="00882234" w:rsidP="00D013A8">
            <w:pPr>
              <w:spacing w:line="259" w:lineRule="auto"/>
              <w:ind w:left="1"/>
              <w:rPr>
                <w:rFonts w:asciiTheme="majorHAnsi" w:hAnsiTheme="majorHAnsi" w:cstheme="majorHAnsi"/>
                <w:szCs w:val="24"/>
              </w:rPr>
            </w:pPr>
            <w:r w:rsidRPr="00882234">
              <w:rPr>
                <w:rFonts w:asciiTheme="majorHAnsi" w:eastAsia="Arial" w:hAnsiTheme="majorHAnsi" w:cstheme="majorHAnsi"/>
                <w:szCs w:val="24"/>
              </w:rPr>
              <w:t xml:space="preserve">To consider Finance issues relevant to the Victorian Water Corporations, including </w:t>
            </w:r>
            <w:r w:rsidR="00974B34">
              <w:rPr>
                <w:rFonts w:asciiTheme="majorHAnsi" w:eastAsia="Arial" w:hAnsiTheme="majorHAnsi" w:cstheme="majorHAnsi"/>
                <w:szCs w:val="24"/>
              </w:rPr>
              <w:t>i</w:t>
            </w:r>
            <w:r w:rsidRPr="00882234">
              <w:rPr>
                <w:rFonts w:asciiTheme="majorHAnsi" w:eastAsia="Arial" w:hAnsiTheme="majorHAnsi" w:cstheme="majorHAnsi"/>
                <w:szCs w:val="24"/>
              </w:rPr>
              <w:t xml:space="preserve">ndustry and </w:t>
            </w:r>
            <w:r w:rsidR="00974B34">
              <w:rPr>
                <w:rFonts w:asciiTheme="majorHAnsi" w:eastAsia="Arial" w:hAnsiTheme="majorHAnsi" w:cstheme="majorHAnsi"/>
                <w:szCs w:val="24"/>
              </w:rPr>
              <w:t>r</w:t>
            </w:r>
            <w:r w:rsidRPr="00882234">
              <w:rPr>
                <w:rFonts w:asciiTheme="majorHAnsi" w:eastAsia="Arial" w:hAnsiTheme="majorHAnsi" w:cstheme="majorHAnsi"/>
                <w:szCs w:val="24"/>
              </w:rPr>
              <w:t xml:space="preserve">egulatory </w:t>
            </w:r>
            <w:r w:rsidR="00974B34">
              <w:rPr>
                <w:rFonts w:asciiTheme="majorHAnsi" w:eastAsia="Arial" w:hAnsiTheme="majorHAnsi" w:cstheme="majorHAnsi"/>
                <w:szCs w:val="24"/>
              </w:rPr>
              <w:t>u</w:t>
            </w:r>
            <w:r w:rsidRPr="00882234">
              <w:rPr>
                <w:rFonts w:asciiTheme="majorHAnsi" w:eastAsia="Arial" w:hAnsiTheme="majorHAnsi" w:cstheme="majorHAnsi"/>
                <w:szCs w:val="24"/>
              </w:rPr>
              <w:t xml:space="preserve">pdates, </w:t>
            </w:r>
            <w:r w:rsidR="00974B34">
              <w:rPr>
                <w:rFonts w:asciiTheme="majorHAnsi" w:eastAsia="Arial" w:hAnsiTheme="majorHAnsi" w:cstheme="majorHAnsi"/>
                <w:szCs w:val="24"/>
              </w:rPr>
              <w:t>a</w:t>
            </w:r>
            <w:r w:rsidRPr="00882234">
              <w:rPr>
                <w:rFonts w:asciiTheme="majorHAnsi" w:eastAsia="Arial" w:hAnsiTheme="majorHAnsi" w:cstheme="majorHAnsi"/>
                <w:szCs w:val="24"/>
              </w:rPr>
              <w:t xml:space="preserve">ccounting </w:t>
            </w:r>
            <w:r w:rsidR="00974B34">
              <w:rPr>
                <w:rFonts w:asciiTheme="majorHAnsi" w:eastAsia="Arial" w:hAnsiTheme="majorHAnsi" w:cstheme="majorHAnsi"/>
                <w:szCs w:val="24"/>
              </w:rPr>
              <w:t>p</w:t>
            </w:r>
            <w:r w:rsidRPr="00882234">
              <w:rPr>
                <w:rFonts w:asciiTheme="majorHAnsi" w:eastAsia="Arial" w:hAnsiTheme="majorHAnsi" w:cstheme="majorHAnsi"/>
                <w:szCs w:val="24"/>
              </w:rPr>
              <w:t xml:space="preserve">olicy and </w:t>
            </w:r>
            <w:r w:rsidR="00974B34">
              <w:rPr>
                <w:rFonts w:asciiTheme="majorHAnsi" w:eastAsia="Arial" w:hAnsiTheme="majorHAnsi" w:cstheme="majorHAnsi"/>
                <w:szCs w:val="24"/>
              </w:rPr>
              <w:t>s</w:t>
            </w:r>
            <w:r w:rsidRPr="00882234">
              <w:rPr>
                <w:rFonts w:asciiTheme="majorHAnsi" w:eastAsia="Arial" w:hAnsiTheme="majorHAnsi" w:cstheme="majorHAnsi"/>
                <w:szCs w:val="24"/>
              </w:rPr>
              <w:t>tandard changes, and provide for the sharing of best practice with peers.</w:t>
            </w:r>
          </w:p>
        </w:tc>
      </w:tr>
    </w:tbl>
    <w:p w14:paraId="1D83C41C" w14:textId="79DD3232" w:rsidR="00AA2E9C" w:rsidRPr="00A65A78" w:rsidRDefault="00AA2E9C" w:rsidP="009310EF">
      <w:pPr>
        <w:spacing w:line="257" w:lineRule="auto"/>
        <w:rPr>
          <w:rFonts w:asciiTheme="majorHAnsi" w:eastAsia="Calibri" w:hAnsiTheme="majorHAnsi" w:cstheme="majorHAnsi"/>
        </w:rPr>
      </w:pPr>
      <w:bookmarkStart w:id="0" w:name="_Hlk149566684"/>
    </w:p>
    <w:tbl>
      <w:tblPr>
        <w:tblpPr w:leftFromText="180" w:rightFromText="180" w:vertAnchor="text"/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3685"/>
        <w:gridCol w:w="4253"/>
      </w:tblGrid>
      <w:tr w:rsidR="00DA4B4A" w:rsidRPr="00277771" w14:paraId="444F2306" w14:textId="77777777" w:rsidTr="004C2205">
        <w:trPr>
          <w:trHeight w:val="323"/>
        </w:trPr>
        <w:tc>
          <w:tcPr>
            <w:tcW w:w="1980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0048AB" w14:textId="77777777" w:rsidR="00DA4B4A" w:rsidRPr="00277771" w:rsidRDefault="00DA4B4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</w:rPr>
            </w:pPr>
            <w:r w:rsidRPr="00277771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Time</w:t>
            </w:r>
          </w:p>
        </w:tc>
        <w:tc>
          <w:tcPr>
            <w:tcW w:w="3685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F0ACF9" w14:textId="77777777" w:rsidR="00DA4B4A" w:rsidRPr="00277771" w:rsidRDefault="00DA4B4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color w:val="000000"/>
                <w:sz w:val="24"/>
                <w:szCs w:val="24"/>
                <w:lang w:eastAsia="en-AU"/>
              </w:rPr>
              <w:t>Agenda Item</w:t>
            </w:r>
          </w:p>
        </w:tc>
        <w:tc>
          <w:tcPr>
            <w:tcW w:w="4253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28B907" w14:textId="77777777" w:rsidR="00DA4B4A" w:rsidRPr="00277771" w:rsidRDefault="00DA4B4A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color w:val="000000"/>
                <w:sz w:val="24"/>
                <w:szCs w:val="24"/>
                <w:lang w:eastAsia="en-AU"/>
              </w:rPr>
              <w:t>Presenter</w:t>
            </w:r>
          </w:p>
        </w:tc>
      </w:tr>
      <w:tr w:rsidR="00C12BB4" w:rsidRPr="00277771" w14:paraId="3BAEC07D" w14:textId="77777777" w:rsidTr="004C2205">
        <w:trPr>
          <w:trHeight w:val="323"/>
        </w:trPr>
        <w:tc>
          <w:tcPr>
            <w:tcW w:w="1980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C992AA" w14:textId="78CAB1BB" w:rsidR="00C12BB4" w:rsidRPr="00277771" w:rsidRDefault="0001508D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0</w:t>
            </w:r>
            <w:r w:rsidR="00C12BB4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9.00</w:t>
            </w:r>
            <w:r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 xml:space="preserve"> am</w:t>
            </w:r>
          </w:p>
        </w:tc>
        <w:tc>
          <w:tcPr>
            <w:tcW w:w="3685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0C859C" w14:textId="23BF0803" w:rsidR="00C12BB4" w:rsidRPr="00277771" w:rsidRDefault="00455F8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color w:val="000000"/>
                <w:sz w:val="24"/>
                <w:szCs w:val="24"/>
                <w:lang w:eastAsia="en-AU"/>
              </w:rPr>
              <w:t>Arrival</w:t>
            </w:r>
            <w:r w:rsidR="00A13FFE">
              <w:rPr>
                <w:rFonts w:asciiTheme="majorHAnsi" w:hAnsiTheme="majorHAnsi" w:cstheme="majorHAnsi"/>
                <w:color w:val="000000"/>
                <w:sz w:val="24"/>
                <w:szCs w:val="24"/>
                <w:lang w:eastAsia="en-AU"/>
              </w:rPr>
              <w:t xml:space="preserve"> – Tea/Coffee</w:t>
            </w:r>
          </w:p>
        </w:tc>
        <w:tc>
          <w:tcPr>
            <w:tcW w:w="4253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E8345" w14:textId="77777777" w:rsidR="00C12BB4" w:rsidRPr="00277771" w:rsidRDefault="00C12BB4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color w:val="000000"/>
                <w:sz w:val="24"/>
                <w:szCs w:val="24"/>
                <w:lang w:eastAsia="en-AU"/>
              </w:rPr>
            </w:pPr>
          </w:p>
        </w:tc>
      </w:tr>
      <w:tr w:rsidR="00BD00CE" w:rsidRPr="00277771" w14:paraId="6A645321" w14:textId="77777777" w:rsidTr="004C2205">
        <w:trPr>
          <w:trHeight w:val="323"/>
        </w:trPr>
        <w:tc>
          <w:tcPr>
            <w:tcW w:w="1980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2A01E" w14:textId="5CB9666D" w:rsidR="00BD00CE" w:rsidRDefault="00BD00CE" w:rsidP="00BD00CE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09.15 am</w:t>
            </w:r>
          </w:p>
        </w:tc>
        <w:tc>
          <w:tcPr>
            <w:tcW w:w="3685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84DCD" w14:textId="77777777" w:rsidR="00BD00CE" w:rsidRPr="00277771" w:rsidRDefault="00BD00CE" w:rsidP="00BD00CE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Welcome </w:t>
            </w:r>
          </w:p>
          <w:p w14:paraId="540D87DD" w14:textId="77777777" w:rsidR="00BD00CE" w:rsidRDefault="00BD00CE" w:rsidP="00BD00CE">
            <w:pPr>
              <w:pStyle w:val="ListBullet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F67646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cknowledgement of country</w:t>
            </w:r>
          </w:p>
          <w:p w14:paraId="4802480D" w14:textId="77777777" w:rsidR="00BD00CE" w:rsidRDefault="00BD00CE" w:rsidP="00BD00CE">
            <w:pPr>
              <w:pStyle w:val="ListBullet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Housekeeping</w:t>
            </w:r>
          </w:p>
          <w:p w14:paraId="4FB57C42" w14:textId="732405E0" w:rsidR="00BD00CE" w:rsidRPr="00BD00CE" w:rsidRDefault="00BD00CE" w:rsidP="00BD00CE">
            <w:pPr>
              <w:pStyle w:val="ListBullet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BD00CE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Agenda </w:t>
            </w:r>
          </w:p>
        </w:tc>
        <w:tc>
          <w:tcPr>
            <w:tcW w:w="4253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6CD642" w14:textId="0A810AD7" w:rsidR="00BD00CE" w:rsidRPr="00277771" w:rsidRDefault="00BD00CE" w:rsidP="00BD00CE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color w:val="000000"/>
                <w:sz w:val="24"/>
                <w:szCs w:val="24"/>
                <w:lang w:eastAsia="en-AU"/>
              </w:rPr>
            </w:pPr>
            <w:r w:rsidRPr="00963585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Darren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(Daz)</w:t>
            </w:r>
            <w:r w:rsidRPr="00963585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Collins, 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CFO, </w:t>
            </w:r>
            <w:r w:rsidRPr="00F67646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Barwon Water</w:t>
            </w:r>
          </w:p>
        </w:tc>
      </w:tr>
      <w:tr w:rsidR="00BD00CE" w:rsidRPr="00277771" w14:paraId="59EE1342" w14:textId="77777777" w:rsidTr="004C2205">
        <w:trPr>
          <w:trHeight w:val="722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FF8315" w14:textId="54A1FFC3" w:rsidR="00BD00CE" w:rsidRPr="00277771" w:rsidRDefault="00BD00CE" w:rsidP="00BD00CE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09.30 </w:t>
            </w:r>
            <w:r w:rsidRPr="0027777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m</w:t>
            </w:r>
          </w:p>
        </w:tc>
        <w:tc>
          <w:tcPr>
            <w:tcW w:w="368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497AB" w14:textId="6C3096C2" w:rsidR="00BD00CE" w:rsidRPr="00277771" w:rsidRDefault="00BD00CE" w:rsidP="00BD00CE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JOINT SESSION WITH IT SIG</w:t>
            </w:r>
          </w:p>
          <w:p w14:paraId="79FDC470" w14:textId="13386B53" w:rsidR="00BD00CE" w:rsidRPr="00D4019D" w:rsidRDefault="00A146E1" w:rsidP="00BD00CE">
            <w:pPr>
              <w:pStyle w:val="ListBullet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P</w:t>
            </w:r>
            <w:r w:rsidRPr="00A146E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resentation and discussion, facilitated by Melissa Thek</w:t>
            </w:r>
          </w:p>
        </w:tc>
        <w:tc>
          <w:tcPr>
            <w:tcW w:w="425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478CB7" w14:textId="0D710861" w:rsidR="00BD00CE" w:rsidRPr="00F67646" w:rsidRDefault="003A70A1" w:rsidP="00BD00CE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Melissa</w:t>
            </w:r>
            <w:r w:rsidR="004C31C8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Thek</w:t>
            </w:r>
            <w:r w:rsidR="006E078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, Ut</w:t>
            </w:r>
            <w:r w:rsidR="00317E58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ilities Strategy Advisory</w:t>
            </w:r>
          </w:p>
        </w:tc>
      </w:tr>
      <w:tr w:rsidR="00BD00CE" w:rsidRPr="00277771" w14:paraId="39B12EA3" w14:textId="77777777" w:rsidTr="004C2205">
        <w:trPr>
          <w:trHeight w:val="616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0CBC81" w14:textId="1B93BAA6" w:rsidR="00BD00CE" w:rsidRPr="00277771" w:rsidRDefault="00BD00CE" w:rsidP="00BD00CE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0.30am</w:t>
            </w:r>
          </w:p>
        </w:tc>
        <w:tc>
          <w:tcPr>
            <w:tcW w:w="368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A870D1" w14:textId="3A003170" w:rsidR="00BD00CE" w:rsidRPr="00E96719" w:rsidRDefault="00BD00CE" w:rsidP="00BD00CE">
            <w:pPr>
              <w:pStyle w:val="ListBullet"/>
              <w:numPr>
                <w:ilvl w:val="0"/>
                <w:numId w:val="0"/>
              </w:num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Morning Tea</w:t>
            </w:r>
          </w:p>
        </w:tc>
        <w:tc>
          <w:tcPr>
            <w:tcW w:w="425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FCAE22" w14:textId="347562B7" w:rsidR="00BD00CE" w:rsidRPr="00277771" w:rsidRDefault="00BD00CE" w:rsidP="00BD00CE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</w:p>
        </w:tc>
      </w:tr>
      <w:tr w:rsidR="004C31C8" w:rsidRPr="00277771" w14:paraId="7391114E" w14:textId="77777777" w:rsidTr="004C2205">
        <w:trPr>
          <w:trHeight w:val="616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F0F0A2" w14:textId="3183ADCC" w:rsidR="004C31C8" w:rsidRDefault="004C31C8" w:rsidP="004C31C8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1.00 am</w:t>
            </w:r>
          </w:p>
        </w:tc>
        <w:tc>
          <w:tcPr>
            <w:tcW w:w="368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DB62A0" w14:textId="77777777" w:rsidR="004C31C8" w:rsidRPr="00277771" w:rsidRDefault="004C31C8" w:rsidP="004C31C8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Ar</w:t>
            </w:r>
            <w:r w:rsidRPr="00277771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ound the State</w:t>
            </w:r>
          </w:p>
          <w:p w14:paraId="5D4C5F73" w14:textId="09637FBA" w:rsidR="004C31C8" w:rsidRDefault="004C31C8" w:rsidP="004C31C8">
            <w:pPr>
              <w:pStyle w:val="ListBullet"/>
              <w:numPr>
                <w:ilvl w:val="0"/>
                <w:numId w:val="0"/>
              </w:num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Operations, </w:t>
            </w:r>
            <w:r w:rsidRPr="00D87B94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Projects, Strategies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, &amp; </w:t>
            </w:r>
            <w:r w:rsidRPr="0027777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Innovations</w:t>
            </w:r>
          </w:p>
        </w:tc>
        <w:tc>
          <w:tcPr>
            <w:tcW w:w="425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F6AE7F" w14:textId="4927AFC0" w:rsidR="004C31C8" w:rsidRPr="00277771" w:rsidRDefault="004C31C8" w:rsidP="004C31C8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ll Water Corporations</w:t>
            </w:r>
          </w:p>
        </w:tc>
      </w:tr>
      <w:tr w:rsidR="004C31C8" w:rsidRPr="00F742AE" w14:paraId="58AC7CDF" w14:textId="77777777" w:rsidTr="004C2205">
        <w:trPr>
          <w:trHeight w:val="616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98AFA6" w14:textId="36247D53" w:rsidR="004C31C8" w:rsidRPr="00277771" w:rsidRDefault="004C31C8" w:rsidP="004C31C8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1.45 am</w:t>
            </w:r>
          </w:p>
        </w:tc>
        <w:tc>
          <w:tcPr>
            <w:tcW w:w="368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971984" w14:textId="73C009DA" w:rsidR="004C31C8" w:rsidRPr="00E96719" w:rsidRDefault="004C31C8" w:rsidP="004C31C8">
            <w:pPr>
              <w:pStyle w:val="ListBullet"/>
              <w:numPr>
                <w:ilvl w:val="0"/>
                <w:numId w:val="0"/>
              </w:numPr>
              <w:autoSpaceDE w:val="0"/>
              <w:autoSpaceDN w:val="0"/>
              <w:spacing w:before="40" w:after="40"/>
              <w:ind w:left="360" w:hanging="36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Economic update</w:t>
            </w:r>
          </w:p>
        </w:tc>
        <w:tc>
          <w:tcPr>
            <w:tcW w:w="425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BACF38" w14:textId="2946DD25" w:rsidR="004C31C8" w:rsidRPr="00F742AE" w:rsidRDefault="004C31C8" w:rsidP="004C31C8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Phin Ziebell – Treasury Corporation Victoria</w:t>
            </w:r>
          </w:p>
        </w:tc>
      </w:tr>
      <w:tr w:rsidR="004C31C8" w:rsidRPr="00F742AE" w14:paraId="1345F1CF" w14:textId="77777777" w:rsidTr="004C2205">
        <w:trPr>
          <w:trHeight w:val="616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F77BA5" w14:textId="1A8B822B" w:rsidR="004C31C8" w:rsidRDefault="004C31C8" w:rsidP="004C31C8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2.</w:t>
            </w:r>
            <w:r w:rsidR="00927D75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30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pm</w:t>
            </w:r>
          </w:p>
        </w:tc>
        <w:tc>
          <w:tcPr>
            <w:tcW w:w="368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4F560A" w14:textId="0862AF9B" w:rsidR="004C31C8" w:rsidRDefault="004C31C8" w:rsidP="004C31C8">
            <w:pPr>
              <w:pStyle w:val="ListBullet"/>
              <w:numPr>
                <w:ilvl w:val="0"/>
                <w:numId w:val="0"/>
              </w:num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Lunch</w:t>
            </w:r>
          </w:p>
        </w:tc>
        <w:tc>
          <w:tcPr>
            <w:tcW w:w="425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A48318" w14:textId="77777777" w:rsidR="004C31C8" w:rsidRPr="00F742AE" w:rsidRDefault="004C31C8" w:rsidP="004C31C8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</w:p>
        </w:tc>
      </w:tr>
      <w:tr w:rsidR="004C31C8" w:rsidRPr="00F742AE" w14:paraId="72D6278A" w14:textId="77777777" w:rsidTr="004C2205">
        <w:trPr>
          <w:trHeight w:val="616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D3581" w14:textId="37061341" w:rsidR="004C31C8" w:rsidRDefault="004C31C8" w:rsidP="004C31C8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.00 pm</w:t>
            </w:r>
          </w:p>
        </w:tc>
        <w:tc>
          <w:tcPr>
            <w:tcW w:w="368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A6B5A" w14:textId="5E25903E" w:rsidR="004C31C8" w:rsidRDefault="004C31C8" w:rsidP="004C31C8">
            <w:pPr>
              <w:pStyle w:val="ListBullet"/>
              <w:numPr>
                <w:ilvl w:val="0"/>
                <w:numId w:val="0"/>
              </w:num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A03662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Finance as a</w:t>
            </w:r>
            <w:r w:rsidR="00744C93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n</w:t>
            </w:r>
            <w:r w:rsidRPr="00A03662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enabler</w:t>
            </w:r>
            <w:r w:rsidRPr="00A03662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of Self-Determination: Embedding Treaty Principles into Financial Strategy </w:t>
            </w:r>
          </w:p>
        </w:tc>
        <w:tc>
          <w:tcPr>
            <w:tcW w:w="425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C56591" w14:textId="1C1D3D75" w:rsidR="004C31C8" w:rsidRPr="00F742AE" w:rsidRDefault="004C31C8" w:rsidP="004C31C8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Greg Robinson – Head of First Nations Values - Barwon Water </w:t>
            </w:r>
          </w:p>
        </w:tc>
      </w:tr>
      <w:tr w:rsidR="004C31C8" w:rsidRPr="00F742AE" w14:paraId="03726A5C" w14:textId="77777777" w:rsidTr="004C2205">
        <w:trPr>
          <w:trHeight w:val="616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D3929F" w14:textId="6BF1E9BC" w:rsidR="004C31C8" w:rsidRDefault="004C31C8" w:rsidP="004C31C8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.45 pm</w:t>
            </w:r>
          </w:p>
        </w:tc>
        <w:tc>
          <w:tcPr>
            <w:tcW w:w="368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ACA099" w14:textId="0F44281D" w:rsidR="004C31C8" w:rsidRDefault="004C31C8" w:rsidP="004C31C8">
            <w:pPr>
              <w:pStyle w:val="ListBullet"/>
              <w:numPr>
                <w:ilvl w:val="0"/>
                <w:numId w:val="0"/>
              </w:num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I and Finance – Use Cases</w:t>
            </w:r>
          </w:p>
        </w:tc>
        <w:tc>
          <w:tcPr>
            <w:tcW w:w="425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99E852" w14:textId="242FF1C5" w:rsidR="004C31C8" w:rsidRPr="00F742AE" w:rsidRDefault="004C31C8" w:rsidP="004C31C8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Jack </w:t>
            </w:r>
            <w:r w:rsidR="00663437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Steele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– </w:t>
            </w:r>
            <w:r w:rsidR="00BE4512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FromHereOn</w:t>
            </w:r>
          </w:p>
        </w:tc>
      </w:tr>
      <w:tr w:rsidR="004C31C8" w:rsidRPr="00277771" w14:paraId="04A055B6" w14:textId="77777777" w:rsidTr="004C2205">
        <w:trPr>
          <w:trHeight w:val="337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346D40" w14:textId="2DFA375F" w:rsidR="004C31C8" w:rsidRPr="00277771" w:rsidRDefault="004C2205" w:rsidP="004C31C8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2.30</w:t>
            </w:r>
            <w:r w:rsidR="004C31C8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pm</w:t>
            </w:r>
          </w:p>
        </w:tc>
        <w:tc>
          <w:tcPr>
            <w:tcW w:w="36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5000A5" w14:textId="2B841892" w:rsidR="004C31C8" w:rsidRPr="00277771" w:rsidRDefault="004C31C8" w:rsidP="004C31C8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color w:val="4472C4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color w:val="4472C4"/>
                <w:sz w:val="24"/>
                <w:szCs w:val="24"/>
                <w:lang w:eastAsia="en-AU"/>
              </w:rPr>
              <w:t>Meeting close</w:t>
            </w:r>
            <w:r w:rsidR="004C2205">
              <w:rPr>
                <w:rFonts w:asciiTheme="majorHAnsi" w:hAnsiTheme="majorHAnsi" w:cstheme="majorHAnsi"/>
                <w:b/>
                <w:bCs/>
                <w:color w:val="4472C4"/>
                <w:sz w:val="24"/>
                <w:szCs w:val="24"/>
                <w:lang w:eastAsia="en-AU"/>
              </w:rPr>
              <w:t>/Optional networking</w:t>
            </w:r>
          </w:p>
        </w:tc>
        <w:tc>
          <w:tcPr>
            <w:tcW w:w="4253" w:type="dxa"/>
            <w:hideMark/>
          </w:tcPr>
          <w:p w14:paraId="0135B654" w14:textId="483F66C1" w:rsidR="004C31C8" w:rsidRPr="00277771" w:rsidRDefault="004C31C8" w:rsidP="004C31C8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bookmarkEnd w:id="0"/>
    </w:tbl>
    <w:p w14:paraId="51C199D6" w14:textId="73DB2B88" w:rsidR="00DA4B4A" w:rsidRDefault="00DA4B4A" w:rsidP="003B5DFC">
      <w:pPr>
        <w:autoSpaceDE w:val="0"/>
        <w:autoSpaceDN w:val="0"/>
        <w:rPr>
          <w:rFonts w:ascii="Arial" w:eastAsia="Calibri" w:hAnsi="Arial" w:cs="Arial"/>
          <w:b/>
          <w:bCs/>
          <w:color w:val="FF0000"/>
        </w:rPr>
      </w:pPr>
    </w:p>
    <w:sectPr w:rsidR="00DA4B4A" w:rsidSect="003B5DF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851" w:right="1077" w:bottom="1361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11DD31" w14:textId="77777777" w:rsidR="009E47D7" w:rsidRDefault="009E47D7" w:rsidP="00F9145D">
      <w:pPr>
        <w:spacing w:after="0" w:line="240" w:lineRule="auto"/>
      </w:pPr>
      <w:r>
        <w:separator/>
      </w:r>
    </w:p>
  </w:endnote>
  <w:endnote w:type="continuationSeparator" w:id="0">
    <w:p w14:paraId="615A9002" w14:textId="77777777" w:rsidR="009E47D7" w:rsidRDefault="009E47D7" w:rsidP="00F9145D">
      <w:pPr>
        <w:spacing w:after="0" w:line="240" w:lineRule="auto"/>
      </w:pPr>
      <w:r>
        <w:continuationSeparator/>
      </w:r>
    </w:p>
  </w:endnote>
  <w:endnote w:type="continuationNotice" w:id="1">
    <w:p w14:paraId="21EC6856" w14:textId="77777777" w:rsidR="009E47D7" w:rsidRDefault="009E47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"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AE8648" w14:textId="49D6CB9B" w:rsidR="00D013A8" w:rsidRDefault="00D013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BC8C46" w14:textId="149E32B1" w:rsidR="00D013A8" w:rsidRDefault="00D013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895F2D" w14:textId="64F508FE" w:rsidR="00D013A8" w:rsidRDefault="00D013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C709F3" w14:textId="77777777" w:rsidR="009E47D7" w:rsidRDefault="009E47D7" w:rsidP="00F9145D">
      <w:pPr>
        <w:spacing w:after="0" w:line="240" w:lineRule="auto"/>
      </w:pPr>
      <w:r>
        <w:separator/>
      </w:r>
    </w:p>
  </w:footnote>
  <w:footnote w:type="continuationSeparator" w:id="0">
    <w:p w14:paraId="644FCF29" w14:textId="77777777" w:rsidR="009E47D7" w:rsidRDefault="009E47D7" w:rsidP="00F9145D">
      <w:pPr>
        <w:spacing w:after="0" w:line="240" w:lineRule="auto"/>
      </w:pPr>
      <w:r>
        <w:continuationSeparator/>
      </w:r>
    </w:p>
  </w:footnote>
  <w:footnote w:type="continuationNotice" w:id="1">
    <w:p w14:paraId="62BE4547" w14:textId="77777777" w:rsidR="009E47D7" w:rsidRDefault="009E47D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1802E" w14:textId="20062197" w:rsidR="00D013A8" w:rsidRDefault="00D013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10070286"/>
      <w:docPartObj>
        <w:docPartGallery w:val="Watermarks"/>
        <w:docPartUnique/>
      </w:docPartObj>
    </w:sdtPr>
    <w:sdtContent>
      <w:p w14:paraId="6C65A489" w14:textId="0C73EA91" w:rsidR="00D013A8" w:rsidRDefault="00000000">
        <w:pPr>
          <w:pStyle w:val="Header"/>
        </w:pPr>
        <w:r>
          <w:rPr>
            <w:noProof/>
          </w:rPr>
          <w:pict w14:anchorId="388C2A95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877461689" o:spid="_x0000_s1025" type="#_x0000_t136" style="position:absolute;margin-left:0;margin-top:0;width:444.4pt;height:266.6pt;rotation:315;z-index:-251658752;mso-position-horizontal:center;mso-position-horizontal-relative:margin;mso-position-vertical:center;mso-position-vertical-relative:margin" o:allowincell="f" fillcolor="#747070 [1614]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0C1FC2" w14:textId="5CD2EDFA" w:rsidR="00D013A8" w:rsidRDefault="00D013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7903C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4F7FA7"/>
    <w:multiLevelType w:val="hybridMultilevel"/>
    <w:tmpl w:val="A60248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F57F8"/>
    <w:multiLevelType w:val="hybridMultilevel"/>
    <w:tmpl w:val="138430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53419"/>
    <w:multiLevelType w:val="hybridMultilevel"/>
    <w:tmpl w:val="E3D06488"/>
    <w:lvl w:ilvl="0" w:tplc="0C090001">
      <w:start w:val="1"/>
      <w:numFmt w:val="bullet"/>
      <w:lvlText w:val=""/>
      <w:lvlJc w:val="left"/>
      <w:pPr>
        <w:ind w:left="58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9" w:hanging="360"/>
      </w:pPr>
      <w:rPr>
        <w:rFonts w:ascii="Wingdings" w:hAnsi="Wingdings" w:hint="default"/>
      </w:rPr>
    </w:lvl>
  </w:abstractNum>
  <w:abstractNum w:abstractNumId="4" w15:restartNumberingAfterBreak="0">
    <w:nsid w:val="0E3668F4"/>
    <w:multiLevelType w:val="hybridMultilevel"/>
    <w:tmpl w:val="41108E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792B1B"/>
    <w:multiLevelType w:val="hybridMultilevel"/>
    <w:tmpl w:val="CB0288A2"/>
    <w:lvl w:ilvl="0" w:tplc="3048C4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365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EC4E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28B0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EA6B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E681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5E00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6E36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804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7F34AD"/>
    <w:multiLevelType w:val="hybridMultilevel"/>
    <w:tmpl w:val="29A06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4F0370"/>
    <w:multiLevelType w:val="hybridMultilevel"/>
    <w:tmpl w:val="361C30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776A71"/>
    <w:multiLevelType w:val="hybridMultilevel"/>
    <w:tmpl w:val="90E894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974DE8"/>
    <w:multiLevelType w:val="hybridMultilevel"/>
    <w:tmpl w:val="C0A2A234"/>
    <w:lvl w:ilvl="0" w:tplc="C9B49D58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303169"/>
    <w:multiLevelType w:val="multilevel"/>
    <w:tmpl w:val="B164C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70E1900"/>
    <w:multiLevelType w:val="hybridMultilevel"/>
    <w:tmpl w:val="581A39BC"/>
    <w:lvl w:ilvl="0" w:tplc="C9B49D58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F170F0"/>
    <w:multiLevelType w:val="hybridMultilevel"/>
    <w:tmpl w:val="F4C4B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AE6935"/>
    <w:multiLevelType w:val="hybridMultilevel"/>
    <w:tmpl w:val="B93EF6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280703"/>
    <w:multiLevelType w:val="hybridMultilevel"/>
    <w:tmpl w:val="3CDE67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E07797"/>
    <w:multiLevelType w:val="multilevel"/>
    <w:tmpl w:val="5770B916"/>
    <w:lvl w:ilvl="0">
      <w:start w:val="1"/>
      <w:numFmt w:val="bullet"/>
      <w:lvlText w:val="+"/>
      <w:lvlJc w:val="center"/>
      <w:pPr>
        <w:tabs>
          <w:tab w:val="num" w:pos="425"/>
        </w:tabs>
        <w:ind w:left="425" w:hanging="425"/>
      </w:pPr>
      <w:rPr>
        <w:rFonts w:ascii="Arial" w:hAnsi="Arial" w:cs="Times New Roman" w:hint="default"/>
        <w:b/>
        <w:i w:val="0"/>
        <w:color w:val="38E8D6"/>
        <w:spacing w:val="-24"/>
        <w:w w:val="90"/>
      </w:rPr>
    </w:lvl>
    <w:lvl w:ilvl="1">
      <w:start w:val="1"/>
      <w:numFmt w:val="bullet"/>
      <w:lvlText w:val="—"/>
      <w:lvlJc w:val="left"/>
      <w:pPr>
        <w:tabs>
          <w:tab w:val="num" w:pos="850"/>
        </w:tabs>
        <w:ind w:left="850" w:hanging="425"/>
      </w:pPr>
      <w:rPr>
        <w:rFonts w:ascii="Arial Rounded MT" w:hAnsi="Arial Rounded MT" w:hint="default"/>
        <w:color w:val="ED7D31"/>
      </w:rPr>
    </w:lvl>
    <w:lvl w:ilvl="2">
      <w:start w:val="1"/>
      <w:numFmt w:val="bullet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  <w:color w:val="ED7D31"/>
      </w:rPr>
    </w:lvl>
    <w:lvl w:ilvl="3">
      <w:start w:val="1"/>
      <w:numFmt w:val="bullet"/>
      <w:lvlText w:val="–"/>
      <w:lvlJc w:val="left"/>
      <w:pPr>
        <w:tabs>
          <w:tab w:val="num" w:pos="1700"/>
        </w:tabs>
        <w:ind w:left="1700" w:hanging="425"/>
      </w:pPr>
      <w:rPr>
        <w:rFonts w:ascii="Arial Rounded MT" w:hAnsi="Arial Rounded MT" w:hint="default"/>
        <w:color w:val="ED7D31"/>
      </w:rPr>
    </w:lvl>
    <w:lvl w:ilvl="4">
      <w:start w:val="1"/>
      <w:numFmt w:val="bullet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ED7D31"/>
      </w:rPr>
    </w:lvl>
    <w:lvl w:ilvl="5">
      <w:start w:val="1"/>
      <w:numFmt w:val="bullet"/>
      <w:lvlText w:val="–"/>
      <w:lvlJc w:val="left"/>
      <w:pPr>
        <w:tabs>
          <w:tab w:val="num" w:pos="2550"/>
        </w:tabs>
        <w:ind w:left="2550" w:hanging="425"/>
      </w:pPr>
      <w:rPr>
        <w:rFonts w:ascii="Arial Rounded MT" w:hAnsi="Arial Rounded MT" w:hint="default"/>
        <w:color w:val="ED7D31"/>
      </w:rPr>
    </w:lvl>
    <w:lvl w:ilvl="6">
      <w:start w:val="1"/>
      <w:numFmt w:val="none"/>
      <w:lvlText w:val="%7"/>
      <w:lvlJc w:val="left"/>
      <w:pPr>
        <w:ind w:left="-32767" w:firstLine="0"/>
      </w:pPr>
    </w:lvl>
    <w:lvl w:ilvl="7">
      <w:start w:val="1"/>
      <w:numFmt w:val="none"/>
      <w:lvlText w:val=""/>
      <w:lvlJc w:val="left"/>
      <w:pPr>
        <w:ind w:left="-32767" w:firstLine="0"/>
      </w:pPr>
    </w:lvl>
    <w:lvl w:ilvl="8">
      <w:start w:val="1"/>
      <w:numFmt w:val="none"/>
      <w:lvlText w:val=""/>
      <w:lvlJc w:val="left"/>
      <w:pPr>
        <w:ind w:left="-32767" w:firstLine="0"/>
      </w:pPr>
    </w:lvl>
  </w:abstractNum>
  <w:abstractNum w:abstractNumId="16" w15:restartNumberingAfterBreak="0">
    <w:nsid w:val="75D54F1A"/>
    <w:multiLevelType w:val="hybridMultilevel"/>
    <w:tmpl w:val="B03453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1D75B5"/>
    <w:multiLevelType w:val="multilevel"/>
    <w:tmpl w:val="D6F4F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76C315C"/>
    <w:multiLevelType w:val="hybridMultilevel"/>
    <w:tmpl w:val="C1742E9A"/>
    <w:lvl w:ilvl="0" w:tplc="0C090001">
      <w:start w:val="1"/>
      <w:numFmt w:val="bullet"/>
      <w:lvlText w:val=""/>
      <w:lvlJc w:val="left"/>
      <w:pPr>
        <w:ind w:left="58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9" w:hanging="360"/>
      </w:pPr>
      <w:rPr>
        <w:rFonts w:ascii="Wingdings" w:hAnsi="Wingdings" w:hint="default"/>
      </w:rPr>
    </w:lvl>
  </w:abstractNum>
  <w:abstractNum w:abstractNumId="19" w15:restartNumberingAfterBreak="0">
    <w:nsid w:val="7D730A3E"/>
    <w:multiLevelType w:val="hybridMultilevel"/>
    <w:tmpl w:val="57E41E8C"/>
    <w:lvl w:ilvl="0" w:tplc="522A70EA">
      <w:start w:val="30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E2BF7"/>
    <w:multiLevelType w:val="hybridMultilevel"/>
    <w:tmpl w:val="952E8A9C"/>
    <w:lvl w:ilvl="0" w:tplc="A9BAB560">
      <w:start w:val="143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6267520">
    <w:abstractNumId w:val="5"/>
  </w:num>
  <w:num w:numId="2" w16cid:durableId="1067337673">
    <w:abstractNumId w:val="20"/>
  </w:num>
  <w:num w:numId="3" w16cid:durableId="2130738955">
    <w:abstractNumId w:val="17"/>
  </w:num>
  <w:num w:numId="4" w16cid:durableId="1702782714">
    <w:abstractNumId w:val="10"/>
  </w:num>
  <w:num w:numId="5" w16cid:durableId="812219189">
    <w:abstractNumId w:val="3"/>
  </w:num>
  <w:num w:numId="6" w16cid:durableId="1132942145">
    <w:abstractNumId w:val="18"/>
  </w:num>
  <w:num w:numId="7" w16cid:durableId="453332115">
    <w:abstractNumId w:val="1"/>
  </w:num>
  <w:num w:numId="8" w16cid:durableId="431828561">
    <w:abstractNumId w:val="8"/>
  </w:num>
  <w:num w:numId="9" w16cid:durableId="362170270">
    <w:abstractNumId w:val="7"/>
  </w:num>
  <w:num w:numId="10" w16cid:durableId="2142768154">
    <w:abstractNumId w:val="6"/>
  </w:num>
  <w:num w:numId="11" w16cid:durableId="1360668477">
    <w:abstractNumId w:val="12"/>
  </w:num>
  <w:num w:numId="12" w16cid:durableId="886405888">
    <w:abstractNumId w:val="13"/>
  </w:num>
  <w:num w:numId="13" w16cid:durableId="538668263">
    <w:abstractNumId w:val="2"/>
  </w:num>
  <w:num w:numId="14" w16cid:durableId="1911186207">
    <w:abstractNumId w:val="14"/>
  </w:num>
  <w:num w:numId="15" w16cid:durableId="1559364418">
    <w:abstractNumId w:val="0"/>
  </w:num>
  <w:num w:numId="16" w16cid:durableId="872113910">
    <w:abstractNumId w:val="9"/>
  </w:num>
  <w:num w:numId="17" w16cid:durableId="2079281021">
    <w:abstractNumId w:val="11"/>
  </w:num>
  <w:num w:numId="18" w16cid:durableId="1307776724">
    <w:abstractNumId w:val="16"/>
  </w:num>
  <w:num w:numId="19" w16cid:durableId="1818721113">
    <w:abstractNumId w:val="15"/>
    <w:lvlOverride w:ilvl="0"/>
    <w:lvlOverride w:ilvl="1"/>
    <w:lvlOverride w:ilvl="2"/>
    <w:lvlOverride w:ilvl="3"/>
    <w:lvlOverride w:ilvl="4"/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27087601">
    <w:abstractNumId w:val="0"/>
  </w:num>
  <w:num w:numId="21" w16cid:durableId="1777869353">
    <w:abstractNumId w:val="4"/>
  </w:num>
  <w:num w:numId="22" w16cid:durableId="133117490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7UwMjS2NDKyNDdQ0lEKTi0uzszPAykwqQUAvpW2BCwAAAA="/>
  </w:docVars>
  <w:rsids>
    <w:rsidRoot w:val="4CFDD42F"/>
    <w:rsid w:val="00001B67"/>
    <w:rsid w:val="0001508D"/>
    <w:rsid w:val="00017F85"/>
    <w:rsid w:val="00020516"/>
    <w:rsid w:val="00020B90"/>
    <w:rsid w:val="000232E1"/>
    <w:rsid w:val="000320AF"/>
    <w:rsid w:val="0003589C"/>
    <w:rsid w:val="00037E7D"/>
    <w:rsid w:val="0004087A"/>
    <w:rsid w:val="00053C6B"/>
    <w:rsid w:val="00061E04"/>
    <w:rsid w:val="0006525A"/>
    <w:rsid w:val="0007750C"/>
    <w:rsid w:val="000B0D98"/>
    <w:rsid w:val="000B6AB8"/>
    <w:rsid w:val="000D1554"/>
    <w:rsid w:val="000F1E83"/>
    <w:rsid w:val="00100EA2"/>
    <w:rsid w:val="00126702"/>
    <w:rsid w:val="00135B02"/>
    <w:rsid w:val="00146340"/>
    <w:rsid w:val="00163701"/>
    <w:rsid w:val="00167697"/>
    <w:rsid w:val="0017313B"/>
    <w:rsid w:val="00187F25"/>
    <w:rsid w:val="001A0D85"/>
    <w:rsid w:val="001A5211"/>
    <w:rsid w:val="001A7AFF"/>
    <w:rsid w:val="001B6F8C"/>
    <w:rsid w:val="001C3CDB"/>
    <w:rsid w:val="001D6A20"/>
    <w:rsid w:val="001E6F5B"/>
    <w:rsid w:val="00215B5D"/>
    <w:rsid w:val="00226EA6"/>
    <w:rsid w:val="0024566C"/>
    <w:rsid w:val="0024794D"/>
    <w:rsid w:val="0026597F"/>
    <w:rsid w:val="00277771"/>
    <w:rsid w:val="002A0717"/>
    <w:rsid w:val="002B094A"/>
    <w:rsid w:val="002B1EAF"/>
    <w:rsid w:val="002C5C50"/>
    <w:rsid w:val="002C5F3D"/>
    <w:rsid w:val="002D5B00"/>
    <w:rsid w:val="002E40C6"/>
    <w:rsid w:val="002E7CE7"/>
    <w:rsid w:val="002F6024"/>
    <w:rsid w:val="002F634B"/>
    <w:rsid w:val="00303A44"/>
    <w:rsid w:val="0031194C"/>
    <w:rsid w:val="00317E58"/>
    <w:rsid w:val="00325A36"/>
    <w:rsid w:val="0034215E"/>
    <w:rsid w:val="0036003E"/>
    <w:rsid w:val="0036317A"/>
    <w:rsid w:val="00365A2D"/>
    <w:rsid w:val="00373AFD"/>
    <w:rsid w:val="003A124F"/>
    <w:rsid w:val="003A2C5A"/>
    <w:rsid w:val="003A70A1"/>
    <w:rsid w:val="003B1F46"/>
    <w:rsid w:val="003B5DFC"/>
    <w:rsid w:val="003D249F"/>
    <w:rsid w:val="00414075"/>
    <w:rsid w:val="00425C3D"/>
    <w:rsid w:val="00437917"/>
    <w:rsid w:val="00455F82"/>
    <w:rsid w:val="00457C76"/>
    <w:rsid w:val="00460FBD"/>
    <w:rsid w:val="0046670D"/>
    <w:rsid w:val="00495DCB"/>
    <w:rsid w:val="004A1106"/>
    <w:rsid w:val="004B34A6"/>
    <w:rsid w:val="004C2205"/>
    <w:rsid w:val="004C31C8"/>
    <w:rsid w:val="004C3826"/>
    <w:rsid w:val="004D073A"/>
    <w:rsid w:val="004D2A63"/>
    <w:rsid w:val="004D5ADE"/>
    <w:rsid w:val="005035AD"/>
    <w:rsid w:val="00515B65"/>
    <w:rsid w:val="00517413"/>
    <w:rsid w:val="00517C39"/>
    <w:rsid w:val="00536BC4"/>
    <w:rsid w:val="0055558B"/>
    <w:rsid w:val="005654F2"/>
    <w:rsid w:val="00567544"/>
    <w:rsid w:val="0057791E"/>
    <w:rsid w:val="005A46F5"/>
    <w:rsid w:val="005A4A3F"/>
    <w:rsid w:val="005D537C"/>
    <w:rsid w:val="005D60D3"/>
    <w:rsid w:val="005F3660"/>
    <w:rsid w:val="006018E6"/>
    <w:rsid w:val="00613273"/>
    <w:rsid w:val="00631DB5"/>
    <w:rsid w:val="00632E3C"/>
    <w:rsid w:val="0063662D"/>
    <w:rsid w:val="00636FF1"/>
    <w:rsid w:val="00663437"/>
    <w:rsid w:val="00673477"/>
    <w:rsid w:val="00684E06"/>
    <w:rsid w:val="006B05D0"/>
    <w:rsid w:val="006B1A28"/>
    <w:rsid w:val="006C6FD4"/>
    <w:rsid w:val="006D2793"/>
    <w:rsid w:val="006D319A"/>
    <w:rsid w:val="006E0781"/>
    <w:rsid w:val="00704D4F"/>
    <w:rsid w:val="00712D30"/>
    <w:rsid w:val="007336F0"/>
    <w:rsid w:val="00744C93"/>
    <w:rsid w:val="00753A85"/>
    <w:rsid w:val="00760244"/>
    <w:rsid w:val="00763E4F"/>
    <w:rsid w:val="007701D2"/>
    <w:rsid w:val="0078298C"/>
    <w:rsid w:val="00784D77"/>
    <w:rsid w:val="00793564"/>
    <w:rsid w:val="007956AD"/>
    <w:rsid w:val="00797B47"/>
    <w:rsid w:val="007D3DC3"/>
    <w:rsid w:val="007F757F"/>
    <w:rsid w:val="008050A0"/>
    <w:rsid w:val="00814A39"/>
    <w:rsid w:val="00817FA6"/>
    <w:rsid w:val="0082283D"/>
    <w:rsid w:val="00826390"/>
    <w:rsid w:val="00831474"/>
    <w:rsid w:val="00841F1A"/>
    <w:rsid w:val="00863459"/>
    <w:rsid w:val="00882234"/>
    <w:rsid w:val="008910AB"/>
    <w:rsid w:val="00893DE6"/>
    <w:rsid w:val="008C5424"/>
    <w:rsid w:val="008F7C9C"/>
    <w:rsid w:val="00905A7E"/>
    <w:rsid w:val="00927D75"/>
    <w:rsid w:val="009310EF"/>
    <w:rsid w:val="00953522"/>
    <w:rsid w:val="00963585"/>
    <w:rsid w:val="00967A5C"/>
    <w:rsid w:val="0097290A"/>
    <w:rsid w:val="00974B34"/>
    <w:rsid w:val="009804AE"/>
    <w:rsid w:val="00983E83"/>
    <w:rsid w:val="009A0C0A"/>
    <w:rsid w:val="009A6471"/>
    <w:rsid w:val="009B3C2E"/>
    <w:rsid w:val="009C03B4"/>
    <w:rsid w:val="009E47D7"/>
    <w:rsid w:val="009F1B5D"/>
    <w:rsid w:val="009F20D9"/>
    <w:rsid w:val="009F7FFD"/>
    <w:rsid w:val="00A03662"/>
    <w:rsid w:val="00A13FFE"/>
    <w:rsid w:val="00A146E1"/>
    <w:rsid w:val="00A22B1A"/>
    <w:rsid w:val="00A23448"/>
    <w:rsid w:val="00A32FB5"/>
    <w:rsid w:val="00A63C41"/>
    <w:rsid w:val="00A65A78"/>
    <w:rsid w:val="00A72C61"/>
    <w:rsid w:val="00A83FC5"/>
    <w:rsid w:val="00A84FA8"/>
    <w:rsid w:val="00A95002"/>
    <w:rsid w:val="00AA2E9C"/>
    <w:rsid w:val="00AA416A"/>
    <w:rsid w:val="00AC0FD5"/>
    <w:rsid w:val="00AD0623"/>
    <w:rsid w:val="00AD33FD"/>
    <w:rsid w:val="00AF0A04"/>
    <w:rsid w:val="00AF2B99"/>
    <w:rsid w:val="00B05525"/>
    <w:rsid w:val="00B257FF"/>
    <w:rsid w:val="00B30085"/>
    <w:rsid w:val="00B3382F"/>
    <w:rsid w:val="00B429A8"/>
    <w:rsid w:val="00B530C4"/>
    <w:rsid w:val="00B67B4E"/>
    <w:rsid w:val="00B71D9C"/>
    <w:rsid w:val="00BB38BE"/>
    <w:rsid w:val="00BC1C43"/>
    <w:rsid w:val="00BD00CE"/>
    <w:rsid w:val="00BD7434"/>
    <w:rsid w:val="00BE4512"/>
    <w:rsid w:val="00C03590"/>
    <w:rsid w:val="00C12BB4"/>
    <w:rsid w:val="00C13F3E"/>
    <w:rsid w:val="00C154E1"/>
    <w:rsid w:val="00C23A47"/>
    <w:rsid w:val="00C30E01"/>
    <w:rsid w:val="00C36E0F"/>
    <w:rsid w:val="00C36F9A"/>
    <w:rsid w:val="00C64054"/>
    <w:rsid w:val="00C662CD"/>
    <w:rsid w:val="00C72A73"/>
    <w:rsid w:val="00C81618"/>
    <w:rsid w:val="00C81C61"/>
    <w:rsid w:val="00C86EAC"/>
    <w:rsid w:val="00C87DB7"/>
    <w:rsid w:val="00C9632A"/>
    <w:rsid w:val="00CA4B9E"/>
    <w:rsid w:val="00CD78A5"/>
    <w:rsid w:val="00CD7AE7"/>
    <w:rsid w:val="00CF1502"/>
    <w:rsid w:val="00D01398"/>
    <w:rsid w:val="00D013A8"/>
    <w:rsid w:val="00D017E7"/>
    <w:rsid w:val="00D161BE"/>
    <w:rsid w:val="00D248BF"/>
    <w:rsid w:val="00D27027"/>
    <w:rsid w:val="00D30E99"/>
    <w:rsid w:val="00D3366D"/>
    <w:rsid w:val="00D4019D"/>
    <w:rsid w:val="00D45485"/>
    <w:rsid w:val="00D46841"/>
    <w:rsid w:val="00D479F7"/>
    <w:rsid w:val="00D51CA3"/>
    <w:rsid w:val="00D5730A"/>
    <w:rsid w:val="00D6735D"/>
    <w:rsid w:val="00D67B31"/>
    <w:rsid w:val="00D72D97"/>
    <w:rsid w:val="00D87B94"/>
    <w:rsid w:val="00D9699A"/>
    <w:rsid w:val="00DA4B4A"/>
    <w:rsid w:val="00DA7B36"/>
    <w:rsid w:val="00DD547E"/>
    <w:rsid w:val="00DE02BE"/>
    <w:rsid w:val="00E04637"/>
    <w:rsid w:val="00E16EE2"/>
    <w:rsid w:val="00E24964"/>
    <w:rsid w:val="00E43667"/>
    <w:rsid w:val="00E54809"/>
    <w:rsid w:val="00E634E0"/>
    <w:rsid w:val="00E76874"/>
    <w:rsid w:val="00E81CAB"/>
    <w:rsid w:val="00E83DCB"/>
    <w:rsid w:val="00E9383C"/>
    <w:rsid w:val="00E96719"/>
    <w:rsid w:val="00EB333C"/>
    <w:rsid w:val="00EE68F9"/>
    <w:rsid w:val="00EF1426"/>
    <w:rsid w:val="00F07D47"/>
    <w:rsid w:val="00F12173"/>
    <w:rsid w:val="00F24052"/>
    <w:rsid w:val="00F24F6D"/>
    <w:rsid w:val="00F4785C"/>
    <w:rsid w:val="00F53027"/>
    <w:rsid w:val="00F67646"/>
    <w:rsid w:val="00F742AE"/>
    <w:rsid w:val="00F8481F"/>
    <w:rsid w:val="00F90E06"/>
    <w:rsid w:val="00F9145D"/>
    <w:rsid w:val="00FC6E87"/>
    <w:rsid w:val="00FD1D9A"/>
    <w:rsid w:val="00FD3869"/>
    <w:rsid w:val="00FD6138"/>
    <w:rsid w:val="00FE1649"/>
    <w:rsid w:val="00FE195B"/>
    <w:rsid w:val="00FF71CA"/>
    <w:rsid w:val="11E91DD8"/>
    <w:rsid w:val="3BDD3BBE"/>
    <w:rsid w:val="4B45C195"/>
    <w:rsid w:val="4CFDD42F"/>
    <w:rsid w:val="74ED2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45C195"/>
  <w15:chartTrackingRefBased/>
  <w15:docId w15:val="{E07F5BB4-6186-4BBE-9905-0EB55A34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8E6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914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45D"/>
  </w:style>
  <w:style w:type="paragraph" w:styleId="Footer">
    <w:name w:val="footer"/>
    <w:basedOn w:val="Normal"/>
    <w:link w:val="FooterChar"/>
    <w:uiPriority w:val="99"/>
    <w:unhideWhenUsed/>
    <w:rsid w:val="00F914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45D"/>
  </w:style>
  <w:style w:type="table" w:customStyle="1" w:styleId="TableGrid0">
    <w:name w:val="TableGrid"/>
    <w:rsid w:val="00F4785C"/>
    <w:pPr>
      <w:spacing w:after="0" w:line="240" w:lineRule="auto"/>
    </w:pPr>
    <w:rPr>
      <w:rFonts w:eastAsiaTheme="minorEastAsia"/>
      <w:lang w:val="en-AU" w:eastAsia="en-A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4140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Hyperlink">
    <w:name w:val="Hyperlink"/>
    <w:basedOn w:val="DefaultParagraphFont"/>
    <w:uiPriority w:val="99"/>
    <w:unhideWhenUsed/>
    <w:rsid w:val="0041407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F6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6024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6024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60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6024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2F6024"/>
    <w:pPr>
      <w:numPr>
        <w:numId w:val="15"/>
      </w:numPr>
      <w:contextualSpacing/>
    </w:pPr>
  </w:style>
  <w:style w:type="paragraph" w:customStyle="1" w:styleId="Default">
    <w:name w:val="Default"/>
    <w:rsid w:val="00E16EE2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B67B4E"/>
    <w:rPr>
      <w:color w:val="605E5C"/>
      <w:shd w:val="clear" w:color="auto" w:fill="E1DFDD"/>
    </w:rPr>
  </w:style>
  <w:style w:type="character" w:customStyle="1" w:styleId="me-email-text">
    <w:name w:val="me-email-text"/>
    <w:basedOn w:val="DefaultParagraphFont"/>
    <w:rsid w:val="00712D30"/>
  </w:style>
  <w:style w:type="character" w:customStyle="1" w:styleId="me-email-text-secondary">
    <w:name w:val="me-email-text-secondary"/>
    <w:basedOn w:val="DefaultParagraphFont"/>
    <w:rsid w:val="00712D30"/>
  </w:style>
  <w:style w:type="character" w:styleId="FollowedHyperlink">
    <w:name w:val="FollowedHyperlink"/>
    <w:basedOn w:val="DefaultParagraphFont"/>
    <w:uiPriority w:val="99"/>
    <w:semiHidden/>
    <w:unhideWhenUsed/>
    <w:rsid w:val="00457C7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1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7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5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6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5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6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��< ? x m l   v e r s i o n = " 1 . 0 "   e n c o d i n g = " u t f - 1 6 " ? > < K a p i s h F i l e n a m e T o U r i M a p p i n g s   x m l n s : x s d = " h t t p : / / w w w . w 3 . o r g / 2 0 0 1 / X M L S c h e m a "   x m l n s : x s i = " h t t p : / / w w w . w 3 . o r g / 2 0 0 1 / X M L S c h e m a - i n s t a n c e " / > 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814EEF4B9E214C8FFCDCF9D36387A3" ma:contentTypeVersion="2" ma:contentTypeDescription="Create a new document." ma:contentTypeScope="" ma:versionID="ec5d3fc1ec068904a20dc0ceefecca15">
  <xsd:schema xmlns:xsd="http://www.w3.org/2001/XMLSchema" xmlns:xs="http://www.w3.org/2001/XMLSchema" xmlns:p="http://schemas.microsoft.com/office/2006/metadata/properties" xmlns:ns2="dc87e407-ab55-400c-a224-c22ba0c3dc0a" targetNamespace="http://schemas.microsoft.com/office/2006/metadata/properties" ma:root="true" ma:fieldsID="b2655b9e908f16e30ac11a7c43c0cd67" ns2:_="">
    <xsd:import namespace="dc87e407-ab55-400c-a224-c22ba0c3dc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87e407-ab55-400c-a224-c22ba0c3dc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42252C-1F86-4AF6-B056-69E6D0558D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D18E03B-B52C-4FFC-8D11-53A0FA2DD1AA}">
  <ds:schemaRefs>
    <ds:schemaRef ds:uri="http://www.w3.org/2001/XMLSchema"/>
  </ds:schemaRefs>
</ds:datastoreItem>
</file>

<file path=customXml/itemProps3.xml><?xml version="1.0" encoding="utf-8"?>
<ds:datastoreItem xmlns:ds="http://schemas.openxmlformats.org/officeDocument/2006/customXml" ds:itemID="{9844B7AC-9966-4EA2-801E-E9F8CBA2E62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081A946-20CE-4AFE-BAE5-FEC339FA39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87e407-ab55-400c-a224-c22ba0c3d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17B0693-F7FD-40C0-8B32-CB78034C4CB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c9fc08b-5efd-4ee1-9ad8-6bbc3a33ba01}" enabled="1" method="Privileged" siteId="{6c173769-37a7-44ec-a06e-88d644fd3b6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85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L</dc:creator>
  <cp:keywords/>
  <dc:description/>
  <cp:lastModifiedBy>Darren Collins</cp:lastModifiedBy>
  <cp:revision>50</cp:revision>
  <dcterms:created xsi:type="dcterms:W3CDTF">2025-10-28T08:43:00Z</dcterms:created>
  <dcterms:modified xsi:type="dcterms:W3CDTF">2025-11-04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814EEF4B9E214C8FFCDCF9D36387A3</vt:lpwstr>
  </property>
</Properties>
</file>